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28065662" w:rsidR="006A03B9" w:rsidRPr="006A03B9" w:rsidRDefault="006A03B9" w:rsidP="006A03B9">
            <w:pPr>
              <w:rPr>
                <w:sz w:val="24"/>
                <w:szCs w:val="24"/>
              </w:rPr>
            </w:pP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38FDFB72" w:rsidR="006A03B9" w:rsidRDefault="006A03B9"/>
    <w:p w14:paraId="02A429CC" w14:textId="6EE4215E" w:rsidR="00E67A91" w:rsidRDefault="00E67A91"/>
    <w:p w14:paraId="40E0FE13" w14:textId="127FF11A" w:rsidR="00E67A91" w:rsidRDefault="00E67A91"/>
    <w:p w14:paraId="51512FE3" w14:textId="32A6EF35" w:rsidR="00E67A91" w:rsidRDefault="00E67A91"/>
    <w:p w14:paraId="493392A1" w14:textId="5A8D042D" w:rsidR="00E67A91" w:rsidRDefault="00E67A91"/>
    <w:p w14:paraId="6EE61C72" w14:textId="0CDE230D" w:rsidR="00E67A91" w:rsidRDefault="00E67A91"/>
    <w:p w14:paraId="40F350E9" w14:textId="5173D468" w:rsidR="00E67A91" w:rsidRDefault="00E67A91"/>
    <w:p w14:paraId="63A88AD9" w14:textId="53E38457" w:rsidR="00E67A91" w:rsidRDefault="00E67A91"/>
    <w:p w14:paraId="5A58F1D1" w14:textId="2141D491" w:rsidR="00E67A91" w:rsidRDefault="00E67A91"/>
    <w:p w14:paraId="758478E4" w14:textId="761EC833" w:rsidR="00E67A91" w:rsidRDefault="00E67A91"/>
    <w:p w14:paraId="15F332A8" w14:textId="2DEB20B0" w:rsidR="00E67A91" w:rsidRDefault="00E67A91"/>
    <w:p w14:paraId="3051C89F" w14:textId="4C8A3694" w:rsidR="00E67A91" w:rsidRDefault="00E67A91"/>
    <w:p w14:paraId="6D5CBC28" w14:textId="19AB360E" w:rsidR="00E67A91" w:rsidRDefault="00E67A91"/>
    <w:p w14:paraId="584583BD" w14:textId="7DDBBC87" w:rsidR="00E67A91" w:rsidRDefault="00E67A91"/>
    <w:p w14:paraId="71DC8332" w14:textId="33A2149E" w:rsidR="00E67A91" w:rsidRDefault="00E67A91"/>
    <w:p w14:paraId="6BFDCA30" w14:textId="024276A6" w:rsidR="00E67A91" w:rsidRDefault="00E67A91"/>
    <w:p w14:paraId="4ACE5E4C" w14:textId="77777777" w:rsidR="00E67A91" w:rsidRDefault="00E67A91"/>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lastRenderedPageBreak/>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7AB2A18" w:rsidR="00862FF4" w:rsidRDefault="00862FF4" w:rsidP="00B851FE">
            <w:pPr>
              <w:autoSpaceDE w:val="0"/>
              <w:autoSpaceDN w:val="0"/>
              <w:adjustRightInd w:val="0"/>
            </w:pPr>
            <w:r>
              <w:rPr>
                <w:b w:val="0"/>
                <w:bCs w:val="0"/>
              </w:rPr>
              <w:t>- All team members MUST understand the project business.</w:t>
            </w:r>
          </w:p>
          <w:p w14:paraId="7C7ADBE5" w14:textId="6C4DFDD7" w:rsidR="007F00CA" w:rsidRPr="00AF1099" w:rsidRDefault="007F00CA" w:rsidP="00B851FE">
            <w:pPr>
              <w:autoSpaceDE w:val="0"/>
              <w:autoSpaceDN w:val="0"/>
              <w:adjustRightInd w:val="0"/>
              <w:rPr>
                <w:b w:val="0"/>
                <w:bCs w:val="0"/>
              </w:rPr>
            </w:pPr>
            <w:r>
              <w:rPr>
                <w:b w:val="0"/>
                <w:bCs w:val="0"/>
              </w:rPr>
              <w:t xml:space="preserve">- Code Comments: every class should have a summery about its methods, every method should have a clear description, the class should not have non-related </w:t>
            </w:r>
            <w:proofErr w:type="gramStart"/>
            <w:r>
              <w:rPr>
                <w:b w:val="0"/>
                <w:bCs w:val="0"/>
              </w:rPr>
              <w:t>methods</w:t>
            </w:r>
            <w:proofErr w:type="gramEnd"/>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lastRenderedPageBreak/>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lastRenderedPageBreak/>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lastRenderedPageBreak/>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lastRenderedPageBreak/>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lastRenderedPageBreak/>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lastRenderedPageBreak/>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lastRenderedPageBreak/>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lastRenderedPageBreak/>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lastRenderedPageBreak/>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lastRenderedPageBreak/>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lastRenderedPageBreak/>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lastRenderedPageBreak/>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lastRenderedPageBreak/>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lastRenderedPageBreak/>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lastRenderedPageBreak/>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lastRenderedPageBreak/>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lastRenderedPageBreak/>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lastRenderedPageBreak/>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3FAA8EE9" w:rsidR="00C14325" w:rsidRPr="00362205" w:rsidRDefault="00C14325" w:rsidP="00362205">
            <w:pPr>
              <w:rPr>
                <w:b w:val="0"/>
                <w:bCs w:val="0"/>
              </w:rPr>
            </w:pP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lastRenderedPageBreak/>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lastRenderedPageBreak/>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lastRenderedPageBreak/>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lastRenderedPageBreak/>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lastRenderedPageBreak/>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lastRenderedPageBreak/>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lastRenderedPageBreak/>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lastRenderedPageBreak/>
              <w:tab/>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lastRenderedPageBreak/>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5852C4" w14:paraId="0C5E65C0" w14:textId="77777777" w:rsidTr="0039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lastRenderedPageBreak/>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lastRenderedPageBreak/>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lastRenderedPageBreak/>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lastRenderedPageBreak/>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lastRenderedPageBreak/>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49B74229"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class should have responsibility for just a single piece of that program's functionality,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30347561" w:rsidR="00012E3F" w:rsidRDefault="00012E3F" w:rsidP="00012E3F">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6787E0EE" w14:textId="34E5B047" w:rsidR="00AF5637" w:rsidRDefault="00AF5637" w:rsidP="00012E3F">
            <w:pPr>
              <w:rPr>
                <w:b w:val="0"/>
                <w:bCs w:val="0"/>
              </w:rPr>
            </w:pPr>
            <w:r>
              <w:rPr>
                <w:b w:val="0"/>
                <w:bCs w:val="0"/>
              </w:rPr>
              <w:lastRenderedPageBreak/>
              <w:t>T</w:t>
            </w:r>
            <w:r w:rsidRPr="00AF5637">
              <w:rPr>
                <w:b w:val="0"/>
                <w:bCs w:val="0"/>
              </w:rPr>
              <w:t>he extension here means to implement an extension method or create a new child class, suppose that you have a class (Shape) that has a (</w:t>
            </w:r>
            <w:proofErr w:type="spellStart"/>
            <w:r w:rsidRPr="00AF5637">
              <w:rPr>
                <w:b w:val="0"/>
                <w:bCs w:val="0"/>
              </w:rPr>
              <w:t>CalcArea</w:t>
            </w:r>
            <w:proofErr w:type="spellEnd"/>
            <w:r w:rsidRPr="00AF5637">
              <w:rPr>
                <w:b w:val="0"/>
                <w:bCs w:val="0"/>
              </w:rPr>
              <w:t xml:space="preserve">) method to </w:t>
            </w:r>
            <w:proofErr w:type="spellStart"/>
            <w:r w:rsidRPr="00AF5637">
              <w:rPr>
                <w:b w:val="0"/>
                <w:bCs w:val="0"/>
              </w:rPr>
              <w:t>calculte</w:t>
            </w:r>
            <w:proofErr w:type="spellEnd"/>
            <w:r w:rsidRPr="00AF5637">
              <w:rPr>
                <w:b w:val="0"/>
                <w:bCs w:val="0"/>
              </w:rPr>
              <w:t xml:space="preserve"> shape area, this method has a (if shape is circl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else id squar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and now you want to add more shape to calculate rectangle are then the principle here is not change that class but </w:t>
            </w:r>
            <w:proofErr w:type="spellStart"/>
            <w:r w:rsidRPr="00AF5637">
              <w:rPr>
                <w:b w:val="0"/>
                <w:bCs w:val="0"/>
              </w:rPr>
              <w:t>idealy</w:t>
            </w:r>
            <w:proofErr w:type="spellEnd"/>
            <w:r w:rsidRPr="00AF5637">
              <w:rPr>
                <w:b w:val="0"/>
                <w:bCs w:val="0"/>
              </w:rPr>
              <w:t xml:space="preserve"> to create an abstract class (Shape) that has also an abstract method (</w:t>
            </w:r>
            <w:proofErr w:type="spellStart"/>
            <w:r w:rsidRPr="00AF5637">
              <w:rPr>
                <w:b w:val="0"/>
                <w:bCs w:val="0"/>
              </w:rPr>
              <w:t>CalculteArea</w:t>
            </w:r>
            <w:proofErr w:type="spellEnd"/>
            <w:r w:rsidRPr="00AF5637">
              <w:rPr>
                <w:b w:val="0"/>
                <w:bCs w:val="0"/>
              </w:rPr>
              <w:t xml:space="preserve">) and create a class for </w:t>
            </w:r>
            <w:proofErr w:type="spellStart"/>
            <w:r w:rsidRPr="00AF5637">
              <w:rPr>
                <w:b w:val="0"/>
                <w:bCs w:val="0"/>
              </w:rPr>
              <w:t>eac</w:t>
            </w:r>
            <w:proofErr w:type="spellEnd"/>
            <w:r w:rsidRPr="00AF5637">
              <w:rPr>
                <w:b w:val="0"/>
                <w:bCs w:val="0"/>
              </w:rPr>
              <w:t xml:space="preserve"> shape to do special implementation for </w:t>
            </w:r>
            <w:proofErr w:type="spellStart"/>
            <w:r w:rsidRPr="00AF5637">
              <w:rPr>
                <w:b w:val="0"/>
                <w:bCs w:val="0"/>
              </w:rPr>
              <w:t>CalculateArea</w:t>
            </w:r>
            <w:proofErr w:type="spellEnd"/>
            <w:r w:rsidRPr="00AF5637">
              <w:rPr>
                <w:b w:val="0"/>
                <w:bCs w:val="0"/>
              </w:rPr>
              <w:t xml:space="preserve"> method</w:t>
            </w:r>
          </w:p>
          <w:p w14:paraId="0A13488A" w14:textId="77777777" w:rsidR="00012E3F" w:rsidRDefault="00012E3F" w:rsidP="00012E3F">
            <w:pPr>
              <w:rPr>
                <w:b w:val="0"/>
                <w:bCs w:val="0"/>
              </w:rPr>
            </w:pPr>
          </w:p>
          <w:p w14:paraId="20D28FD4" w14:textId="2F520EA0"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00DE65F1" w:rsidRPr="00DE65F1">
              <w:rPr>
                <w:b w:val="0"/>
                <w:bCs w:val="0"/>
              </w:rPr>
              <w:t xml:space="preserve">the subtype must be substitutable for its base type, so suppose that you have a Rectangle class which has a </w:t>
            </w:r>
            <w:proofErr w:type="spellStart"/>
            <w:r w:rsidR="00DE65F1" w:rsidRPr="00DE65F1">
              <w:rPr>
                <w:b w:val="0"/>
                <w:bCs w:val="0"/>
              </w:rPr>
              <w:t>SetWidth</w:t>
            </w:r>
            <w:proofErr w:type="spellEnd"/>
            <w:r w:rsidR="00DE65F1" w:rsidRPr="00DE65F1">
              <w:rPr>
                <w:b w:val="0"/>
                <w:bCs w:val="0"/>
              </w:rPr>
              <w:t xml:space="preserve"> method, and now you want to implement a Square class then you should NOT inherit from Rectangle class to reuse the </w:t>
            </w:r>
            <w:proofErr w:type="spellStart"/>
            <w:r w:rsidR="00DE65F1" w:rsidRPr="00DE65F1">
              <w:rPr>
                <w:b w:val="0"/>
                <w:bCs w:val="0"/>
              </w:rPr>
              <w:t>SetWidth</w:t>
            </w:r>
            <w:proofErr w:type="spellEnd"/>
            <w:r w:rsidR="00DE65F1" w:rsidRPr="00DE65F1">
              <w:rPr>
                <w:b w:val="0"/>
                <w:bCs w:val="0"/>
              </w:rPr>
              <w:t xml:space="preserve"> method but </w:t>
            </w:r>
            <w:proofErr w:type="spellStart"/>
            <w:r w:rsidR="00DE65F1" w:rsidRPr="00DE65F1">
              <w:rPr>
                <w:b w:val="0"/>
                <w:bCs w:val="0"/>
              </w:rPr>
              <w:t>idealy</w:t>
            </w:r>
            <w:proofErr w:type="spellEnd"/>
            <w:r w:rsidR="00DE65F1" w:rsidRPr="00DE65F1">
              <w:rPr>
                <w:b w:val="0"/>
                <w:bCs w:val="0"/>
              </w:rPr>
              <w:t xml:space="preserve"> to create a base class for both Shape class</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0315B78C" w:rsidR="00012E3F" w:rsidRDefault="00012E3F" w:rsidP="00012E3F">
            <w:pPr>
              <w:rPr>
                <w:b w:val="0"/>
                <w:bCs w:val="0"/>
              </w:rPr>
            </w:pPr>
            <w:r w:rsidRPr="00D05F30">
              <w:t>I (interface-segregation principle):</w:t>
            </w:r>
            <w:r>
              <w:rPr>
                <w:b w:val="0"/>
                <w:bCs w:val="0"/>
              </w:rPr>
              <w:t xml:space="preserve"> </w:t>
            </w:r>
            <w:r w:rsidR="001679E8" w:rsidRPr="001679E8">
              <w:rPr>
                <w:b w:val="0"/>
                <w:bCs w:val="0"/>
              </w:rPr>
              <w:t xml:space="preserve">(Keep your interface as small as possible) the child class should not implement not related methods of big interface but </w:t>
            </w:r>
            <w:proofErr w:type="spellStart"/>
            <w:r w:rsidR="001679E8" w:rsidRPr="001679E8">
              <w:rPr>
                <w:b w:val="0"/>
                <w:bCs w:val="0"/>
              </w:rPr>
              <w:t>idealy</w:t>
            </w:r>
            <w:proofErr w:type="spellEnd"/>
            <w:r w:rsidR="001679E8" w:rsidRPr="001679E8">
              <w:rPr>
                <w:b w:val="0"/>
                <w:bCs w:val="0"/>
              </w:rPr>
              <w:t xml:space="preserve"> you should break down the big interface into a small interfaces based on the business</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590A9E50" w:rsidR="00012E3F" w:rsidRDefault="00012E3F" w:rsidP="00012E3F">
            <w:r w:rsidRPr="00C03B65">
              <w:t>D</w:t>
            </w:r>
            <w:r>
              <w:t xml:space="preserve"> </w:t>
            </w:r>
            <w:r w:rsidRPr="00C03B65">
              <w:t>(Dependency inversion principle):</w:t>
            </w:r>
            <w:r>
              <w:t xml:space="preserve"> </w:t>
            </w:r>
            <w:r w:rsidR="00E477F0" w:rsidRPr="00E477F0">
              <w:rPr>
                <w:b w:val="0"/>
                <w:bCs w:val="0"/>
              </w:rPr>
              <w:t>(Depend upon abstractions\interfaces rather than concrete clas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9A195D" w14:paraId="33917502"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42A1CB" w14:textId="77777777" w:rsidR="009A195D" w:rsidRDefault="009A195D" w:rsidP="009A195D">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27E5BD07" w14:textId="0D45E14F" w:rsidR="009A195D" w:rsidRDefault="009A195D" w:rsidP="009A195D">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 xml:space="preserve">When you pass a reference type variable from one method to another, it </w:t>
            </w:r>
            <w:proofErr w:type="gramStart"/>
            <w:r w:rsidRPr="003847D4">
              <w:rPr>
                <w:b w:val="0"/>
                <w:bCs w:val="0"/>
              </w:rPr>
              <w:t>doesn't</w:t>
            </w:r>
            <w:proofErr w:type="gramEnd"/>
            <w:r w:rsidRPr="003847D4">
              <w:rPr>
                <w:b w:val="0"/>
                <w:bCs w:val="0"/>
              </w:rPr>
              <w:t xml:space="preserve">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2"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3"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lastRenderedPageBreak/>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lastRenderedPageBreak/>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lastRenderedPageBreak/>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lastRenderedPageBreak/>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lastRenderedPageBreak/>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lastRenderedPageBreak/>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lastRenderedPageBreak/>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lastRenderedPageBreak/>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ED24B4">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agFAOHWYv8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17FFA"/>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9E8"/>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110"/>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00CA"/>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195D"/>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AF5637"/>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E65F1"/>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7F0"/>
    <w:rsid w:val="00E47CFE"/>
    <w:rsid w:val="00E50479"/>
    <w:rsid w:val="00E51691"/>
    <w:rsid w:val="00E51E02"/>
    <w:rsid w:val="00E526D2"/>
    <w:rsid w:val="00E6279E"/>
    <w:rsid w:val="00E6365A"/>
    <w:rsid w:val="00E63685"/>
    <w:rsid w:val="00E64DEF"/>
    <w:rsid w:val="00E6591C"/>
    <w:rsid w:val="00E6610B"/>
    <w:rsid w:val="00E67A91"/>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24B4"/>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fontTable" Target="fontTable.xm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azure.microsoft.com/services/cache/"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redi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86</TotalTime>
  <Pages>40</Pages>
  <Words>19789</Words>
  <Characters>112801</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39</cp:revision>
  <dcterms:created xsi:type="dcterms:W3CDTF">2019-08-19T13:27:00Z</dcterms:created>
  <dcterms:modified xsi:type="dcterms:W3CDTF">2021-07-15T08:15:00Z</dcterms:modified>
</cp:coreProperties>
</file>